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17192" w14:textId="55911BC0" w:rsidR="00B81C92" w:rsidRPr="00FD10D8" w:rsidRDefault="007F4D1E" w:rsidP="0034694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</w:pPr>
      <w:r w:rsidRPr="00FD10D8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 xml:space="preserve">CURRICULUM </w:t>
      </w:r>
      <w:r w:rsidR="00B81C92" w:rsidRPr="00FD10D8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 xml:space="preserve">DEVELOPMENT </w:t>
      </w:r>
      <w:r w:rsidR="00471130" w:rsidRPr="00FD10D8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PLAN:</w:t>
      </w:r>
      <w:r w:rsidR="00C81355" w:rsidRPr="00FD10D8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 xml:space="preserve"> </w:t>
      </w:r>
      <w:r w:rsidR="00DF6370" w:rsidRPr="00FD10D8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 xml:space="preserve">Dr. </w:t>
      </w:r>
      <w:r w:rsidR="009E1AD4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Savita Sharma</w:t>
      </w:r>
      <w:r w:rsidR="00070F9D" w:rsidRPr="00FD10D8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 xml:space="preserve"> </w:t>
      </w:r>
    </w:p>
    <w:p w14:paraId="2789C9A4" w14:textId="14335AFC" w:rsidR="00B81C92" w:rsidRPr="00FD10D8" w:rsidRDefault="0034587D" w:rsidP="00B81C9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FD10D8">
        <w:rPr>
          <w:rFonts w:ascii="Times New Roman" w:hAnsi="Times New Roman" w:cs="Times New Roman"/>
          <w:b/>
          <w:bCs/>
          <w:sz w:val="28"/>
          <w:szCs w:val="28"/>
        </w:rPr>
        <w:t>B.Sc</w:t>
      </w:r>
      <w:r w:rsidR="00182FE3" w:rsidRPr="00FD10D8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="00DF6370" w:rsidRPr="00FD10D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5101A2">
        <w:rPr>
          <w:rFonts w:ascii="Times New Roman" w:hAnsi="Times New Roman" w:cs="Times New Roman"/>
          <w:b/>
          <w:bCs/>
          <w:sz w:val="28"/>
          <w:szCs w:val="28"/>
        </w:rPr>
        <w:t>(H) Physics</w:t>
      </w:r>
      <w:r w:rsidR="00DF6370" w:rsidRPr="00FD10D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5101A2">
        <w:rPr>
          <w:rFonts w:ascii="Times New Roman" w:hAnsi="Times New Roman" w:cs="Times New Roman"/>
          <w:b/>
          <w:bCs/>
          <w:sz w:val="28"/>
          <w:szCs w:val="28"/>
        </w:rPr>
        <w:t>V</w:t>
      </w:r>
      <w:r w:rsidR="00405D7B">
        <w:rPr>
          <w:rFonts w:ascii="Times New Roman" w:hAnsi="Times New Roman" w:cs="Times New Roman"/>
          <w:b/>
          <w:bCs/>
          <w:sz w:val="28"/>
          <w:szCs w:val="28"/>
        </w:rPr>
        <w:t>I</w:t>
      </w:r>
      <w:r w:rsidR="00AD6E98" w:rsidRPr="00AD6E98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t</w:t>
      </w:r>
      <w:r w:rsidR="005101A2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h</w:t>
      </w:r>
      <w:proofErr w:type="spellEnd"/>
      <w:r w:rsidR="00DF6370" w:rsidRPr="00FD10D8">
        <w:rPr>
          <w:rFonts w:ascii="Times New Roman" w:hAnsi="Times New Roman" w:cs="Times New Roman"/>
          <w:b/>
          <w:bCs/>
          <w:sz w:val="28"/>
          <w:szCs w:val="28"/>
        </w:rPr>
        <w:t xml:space="preserve"> Semester</w:t>
      </w:r>
      <w:r w:rsidR="00D11CE6" w:rsidRPr="00FD10D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B81C92" w:rsidRPr="00FD10D8">
        <w:rPr>
          <w:rFonts w:ascii="Times New Roman" w:eastAsia="Times New Roman" w:hAnsi="Times New Roman" w:cs="Times New Roman"/>
          <w:b/>
          <w:bCs/>
          <w:sz w:val="28"/>
          <w:szCs w:val="28"/>
        </w:rPr>
        <w:t>(</w:t>
      </w:r>
      <w:r w:rsidR="00544AAF">
        <w:rPr>
          <w:rFonts w:ascii="Times New Roman" w:eastAsia="Times New Roman" w:hAnsi="Times New Roman" w:cs="Times New Roman"/>
          <w:b/>
          <w:bCs/>
          <w:sz w:val="28"/>
          <w:szCs w:val="28"/>
        </w:rPr>
        <w:t>Even</w:t>
      </w:r>
      <w:r w:rsidR="00F70883" w:rsidRPr="00FD10D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Semester, </w:t>
      </w:r>
      <w:r w:rsidR="008C6A22" w:rsidRPr="00FD10D8">
        <w:rPr>
          <w:rFonts w:ascii="Times New Roman" w:eastAsia="Times New Roman" w:hAnsi="Times New Roman" w:cs="Times New Roman"/>
          <w:b/>
          <w:bCs/>
          <w:sz w:val="28"/>
          <w:szCs w:val="28"/>
        </w:rPr>
        <w:t>202</w:t>
      </w:r>
      <w:r w:rsidR="00BC12B7">
        <w:rPr>
          <w:rFonts w:ascii="Times New Roman" w:eastAsia="Times New Roman" w:hAnsi="Times New Roman" w:cs="Times New Roman"/>
          <w:b/>
          <w:bCs/>
          <w:sz w:val="28"/>
          <w:szCs w:val="28"/>
        </w:rPr>
        <w:t>5</w:t>
      </w:r>
      <w:r w:rsidR="008C6A22" w:rsidRPr="00FD10D8">
        <w:rPr>
          <w:rFonts w:ascii="Times New Roman" w:eastAsia="Times New Roman" w:hAnsi="Times New Roman" w:cs="Times New Roman"/>
          <w:b/>
          <w:bCs/>
          <w:sz w:val="28"/>
          <w:szCs w:val="28"/>
        </w:rPr>
        <w:t>-202</w:t>
      </w:r>
      <w:r w:rsidR="00BC12B7">
        <w:rPr>
          <w:rFonts w:ascii="Times New Roman" w:eastAsia="Times New Roman" w:hAnsi="Times New Roman" w:cs="Times New Roman"/>
          <w:b/>
          <w:bCs/>
          <w:sz w:val="28"/>
          <w:szCs w:val="28"/>
        </w:rPr>
        <w:t>6</w:t>
      </w:r>
      <w:r w:rsidR="00B81C92" w:rsidRPr="00FD10D8">
        <w:rPr>
          <w:rFonts w:ascii="Times New Roman" w:eastAsia="Times New Roman" w:hAnsi="Times New Roman" w:cs="Times New Roman"/>
          <w:b/>
          <w:bCs/>
          <w:sz w:val="28"/>
          <w:szCs w:val="28"/>
        </w:rPr>
        <w:t>)</w:t>
      </w:r>
    </w:p>
    <w:p w14:paraId="16812D96" w14:textId="77777777" w:rsidR="00D26983" w:rsidRDefault="004A448F" w:rsidP="00C74B9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D10D8">
        <w:rPr>
          <w:rFonts w:ascii="Times New Roman" w:hAnsi="Times New Roman" w:cs="Times New Roman"/>
          <w:b/>
          <w:bCs/>
          <w:sz w:val="28"/>
          <w:szCs w:val="28"/>
        </w:rPr>
        <w:t xml:space="preserve">Paper: </w:t>
      </w:r>
      <w:r w:rsidR="005101A2">
        <w:rPr>
          <w:rFonts w:ascii="Times New Roman" w:hAnsi="Times New Roman" w:cs="Times New Roman"/>
          <w:b/>
          <w:bCs/>
          <w:sz w:val="28"/>
          <w:szCs w:val="28"/>
        </w:rPr>
        <w:t>Statistical Analysis in Physics</w:t>
      </w:r>
      <w:r w:rsidRPr="00FD10D8">
        <w:rPr>
          <w:rFonts w:ascii="Times New Roman" w:hAnsi="Times New Roman" w:cs="Times New Roman"/>
          <w:b/>
          <w:bCs/>
          <w:sz w:val="28"/>
          <w:szCs w:val="28"/>
        </w:rPr>
        <w:t xml:space="preserve">; </w:t>
      </w:r>
    </w:p>
    <w:p w14:paraId="11AF0ECB" w14:textId="2CA36800" w:rsidR="00F572A1" w:rsidRPr="00C74B98" w:rsidRDefault="00CB3931" w:rsidP="00C74B9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D10D8">
        <w:rPr>
          <w:rFonts w:ascii="Times New Roman" w:hAnsi="Times New Roman" w:cs="Times New Roman"/>
          <w:b/>
          <w:bCs/>
          <w:sz w:val="28"/>
          <w:szCs w:val="28"/>
        </w:rPr>
        <w:t>Credit: 0</w:t>
      </w:r>
      <w:r w:rsidR="001F2C64"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Pr="00FD10D8">
        <w:rPr>
          <w:rFonts w:ascii="Times New Roman" w:hAnsi="Times New Roman" w:cs="Times New Roman"/>
          <w:b/>
          <w:bCs/>
          <w:sz w:val="28"/>
          <w:szCs w:val="28"/>
        </w:rPr>
        <w:t xml:space="preserve"> (</w:t>
      </w:r>
      <w:r w:rsidR="001F2C64">
        <w:rPr>
          <w:rFonts w:ascii="Times New Roman" w:hAnsi="Times New Roman" w:cs="Times New Roman"/>
          <w:b/>
          <w:bCs/>
          <w:sz w:val="28"/>
          <w:szCs w:val="28"/>
        </w:rPr>
        <w:t>Lecture</w:t>
      </w:r>
      <w:r w:rsidRPr="00FD10D8">
        <w:rPr>
          <w:rFonts w:ascii="Times New Roman" w:hAnsi="Times New Roman" w:cs="Times New Roman"/>
          <w:b/>
          <w:bCs/>
          <w:sz w:val="28"/>
          <w:szCs w:val="28"/>
        </w:rPr>
        <w:t>-0</w:t>
      </w:r>
      <w:r w:rsidR="001F2C64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FD10D8">
        <w:rPr>
          <w:rFonts w:ascii="Times New Roman" w:hAnsi="Times New Roman" w:cs="Times New Roman"/>
          <w:b/>
          <w:bCs/>
          <w:sz w:val="28"/>
          <w:szCs w:val="28"/>
        </w:rPr>
        <w:t>, Prac</w:t>
      </w:r>
      <w:r w:rsidR="00D26983">
        <w:rPr>
          <w:rFonts w:ascii="Times New Roman" w:hAnsi="Times New Roman" w:cs="Times New Roman"/>
          <w:b/>
          <w:bCs/>
          <w:sz w:val="28"/>
          <w:szCs w:val="28"/>
        </w:rPr>
        <w:t>tical</w:t>
      </w:r>
      <w:r w:rsidRPr="00FD10D8">
        <w:rPr>
          <w:rFonts w:ascii="Times New Roman" w:hAnsi="Times New Roman" w:cs="Times New Roman"/>
          <w:b/>
          <w:bCs/>
          <w:sz w:val="28"/>
          <w:szCs w:val="28"/>
        </w:rPr>
        <w:t>-02)</w:t>
      </w:r>
    </w:p>
    <w:tbl>
      <w:tblPr>
        <w:tblpPr w:leftFromText="180" w:rightFromText="180" w:vertAnchor="text" w:horzAnchor="margin" w:tblpXSpec="center" w:tblpY="160"/>
        <w:tblW w:w="1089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26"/>
        <w:gridCol w:w="1275"/>
        <w:gridCol w:w="1420"/>
        <w:gridCol w:w="2673"/>
      </w:tblGrid>
      <w:tr w:rsidR="00DF6370" w:rsidRPr="00FD10D8" w14:paraId="4CE5ACF3" w14:textId="41E6934A" w:rsidTr="00C74B98">
        <w:trPr>
          <w:trHeight w:val="846"/>
        </w:trPr>
        <w:tc>
          <w:tcPr>
            <w:tcW w:w="5526" w:type="dxa"/>
            <w:shd w:val="clear" w:color="auto" w:fill="FFFFFF"/>
            <w:vAlign w:val="center"/>
          </w:tcPr>
          <w:p w14:paraId="250405C3" w14:textId="2F530A11" w:rsidR="001E3B52" w:rsidRPr="00FD10D8" w:rsidRDefault="00115BF7" w:rsidP="003047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D10D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pics</w:t>
            </w:r>
          </w:p>
        </w:tc>
        <w:tc>
          <w:tcPr>
            <w:tcW w:w="1275" w:type="dxa"/>
            <w:shd w:val="clear" w:color="auto" w:fill="FFFFFF"/>
          </w:tcPr>
          <w:p w14:paraId="1227DDE8" w14:textId="77777777" w:rsidR="001E3B52" w:rsidRDefault="001E3B52" w:rsidP="003047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D10D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location of Lectures</w:t>
            </w:r>
          </w:p>
          <w:p w14:paraId="265DD18C" w14:textId="07E35A5C" w:rsidR="003509AC" w:rsidRPr="00FD10D8" w:rsidRDefault="003509AC" w:rsidP="003047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r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420" w:type="dxa"/>
            <w:shd w:val="clear" w:color="auto" w:fill="FFFFFF"/>
          </w:tcPr>
          <w:p w14:paraId="0F2BDF93" w14:textId="77777777" w:rsidR="00C74B98" w:rsidRDefault="001E3B52" w:rsidP="003047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D10D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onth</w:t>
            </w:r>
          </w:p>
          <w:p w14:paraId="783CBB2D" w14:textId="2C492D56" w:rsidR="001E3B52" w:rsidRPr="00FD10D8" w:rsidRDefault="00C74B98" w:rsidP="003047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D10D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</w:t>
            </w:r>
            <w:r w:rsidR="001E3B52" w:rsidRPr="00FD10D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e </w:t>
            </w:r>
            <w:r w:rsidR="001E3B52" w:rsidRPr="00FD10D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hedule</w:t>
            </w:r>
          </w:p>
        </w:tc>
        <w:tc>
          <w:tcPr>
            <w:tcW w:w="2673" w:type="dxa"/>
            <w:shd w:val="clear" w:color="auto" w:fill="FFFFFF"/>
          </w:tcPr>
          <w:p w14:paraId="44492D45" w14:textId="77777777" w:rsidR="001E3B52" w:rsidRPr="00FD10D8" w:rsidRDefault="001E3B52" w:rsidP="00DF11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D10D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utorial/assignment/</w:t>
            </w:r>
          </w:p>
          <w:p w14:paraId="45AD5B18" w14:textId="63FA5DC1" w:rsidR="001E3B52" w:rsidRPr="00FD10D8" w:rsidRDefault="001E3B52" w:rsidP="00DF11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D10D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esentation etc.</w:t>
            </w:r>
          </w:p>
        </w:tc>
      </w:tr>
      <w:tr w:rsidR="00DF6370" w:rsidRPr="00FD10D8" w14:paraId="7C3C779F" w14:textId="2CFD9357" w:rsidTr="00C74B98">
        <w:trPr>
          <w:trHeight w:val="226"/>
        </w:trPr>
        <w:tc>
          <w:tcPr>
            <w:tcW w:w="5526" w:type="dxa"/>
            <w:shd w:val="clear" w:color="auto" w:fill="FFFFFF"/>
          </w:tcPr>
          <w:p w14:paraId="03B1237D" w14:textId="5C643A70" w:rsidR="00E95DC6" w:rsidRPr="00E95DC6" w:rsidRDefault="00E95DC6" w:rsidP="00E95DC6">
            <w:pPr>
              <w:pStyle w:val="BodyText"/>
              <w:spacing w:before="36"/>
              <w:ind w:right="154"/>
              <w:jc w:val="both"/>
              <w:rPr>
                <w:bCs/>
              </w:rPr>
            </w:pPr>
            <w:r w:rsidRPr="00E95DC6">
              <w:rPr>
                <w:bCs/>
              </w:rPr>
              <w:t>Unit – I</w:t>
            </w:r>
          </w:p>
          <w:p w14:paraId="0F9A67D2" w14:textId="3140DEC3" w:rsidR="00E95DC6" w:rsidRPr="00E95DC6" w:rsidRDefault="00E95DC6" w:rsidP="00E95DC6">
            <w:pPr>
              <w:pStyle w:val="BodyText"/>
              <w:spacing w:before="36"/>
              <w:ind w:right="154"/>
              <w:jc w:val="both"/>
              <w:rPr>
                <w:bCs/>
              </w:rPr>
            </w:pPr>
            <w:r w:rsidRPr="00E95DC6">
              <w:rPr>
                <w:bCs/>
              </w:rPr>
              <w:t>Random variables, Discrete and Continuous Probability Distributions.</w:t>
            </w:r>
            <w:r w:rsidR="009A69AC">
              <w:rPr>
                <w:bCs/>
              </w:rPr>
              <w:t xml:space="preserve"> </w:t>
            </w:r>
            <w:r w:rsidRPr="00E95DC6">
              <w:rPr>
                <w:bCs/>
              </w:rPr>
              <w:t>Bivariate and</w:t>
            </w:r>
            <w:r w:rsidR="009A69AC">
              <w:rPr>
                <w:bCs/>
              </w:rPr>
              <w:t xml:space="preserve"> </w:t>
            </w:r>
            <w:r w:rsidRPr="00E95DC6">
              <w:rPr>
                <w:bCs/>
              </w:rPr>
              <w:t>multivariate random variables, Joint Distribution Functions (with examples from Binomial,</w:t>
            </w:r>
            <w:r w:rsidR="009A69AC">
              <w:rPr>
                <w:bCs/>
              </w:rPr>
              <w:t xml:space="preserve"> </w:t>
            </w:r>
            <w:r w:rsidRPr="00E95DC6">
              <w:rPr>
                <w:bCs/>
              </w:rPr>
              <w:t>Poisson and Normal). Mean, variance and moments of a random vector, covariance and</w:t>
            </w:r>
            <w:r w:rsidR="009A69AC">
              <w:rPr>
                <w:bCs/>
              </w:rPr>
              <w:t xml:space="preserve"> </w:t>
            </w:r>
            <w:r w:rsidRPr="00E95DC6">
              <w:rPr>
                <w:bCs/>
              </w:rPr>
              <w:t>correlation matrix, eigen</w:t>
            </w:r>
            <w:r w:rsidR="009A69AC">
              <w:rPr>
                <w:bCs/>
              </w:rPr>
              <w:t xml:space="preserve"> </w:t>
            </w:r>
            <w:r w:rsidRPr="00E95DC6">
              <w:rPr>
                <w:bCs/>
              </w:rPr>
              <w:t>decomposition of the covariance matrix (bivariate problem).</w:t>
            </w:r>
          </w:p>
          <w:p w14:paraId="4144CCB0" w14:textId="287D8233" w:rsidR="001E3B52" w:rsidRPr="00866263" w:rsidRDefault="00E95DC6" w:rsidP="009A69AC">
            <w:pPr>
              <w:pStyle w:val="BodyText"/>
              <w:spacing w:before="36"/>
              <w:ind w:right="154"/>
              <w:jc w:val="both"/>
              <w:rPr>
                <w:bCs/>
              </w:rPr>
            </w:pPr>
            <w:r w:rsidRPr="00E95DC6">
              <w:rPr>
                <w:bCs/>
              </w:rPr>
              <w:t>Cumulative Distribution Function and Quantiles. Point Estimation, Interval estimation,</w:t>
            </w:r>
            <w:r w:rsidR="009A69AC">
              <w:rPr>
                <w:bCs/>
              </w:rPr>
              <w:t xml:space="preserve"> </w:t>
            </w:r>
            <w:r w:rsidRPr="00E95DC6">
              <w:rPr>
                <w:bCs/>
              </w:rPr>
              <w:t>Central Limit Theorem (statement, consequences and limitations).</w:t>
            </w:r>
          </w:p>
        </w:tc>
        <w:tc>
          <w:tcPr>
            <w:tcW w:w="1275" w:type="dxa"/>
            <w:shd w:val="clear" w:color="auto" w:fill="FFFFFF"/>
          </w:tcPr>
          <w:p w14:paraId="0951D491" w14:textId="6D6B1BBD" w:rsidR="007106BA" w:rsidRPr="00FD10D8" w:rsidRDefault="001E3B52" w:rsidP="003047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  <w:p w14:paraId="7B022472" w14:textId="77777777" w:rsidR="007106BA" w:rsidRPr="00FD10D8" w:rsidRDefault="007106BA" w:rsidP="003047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9D4C85" w14:textId="24774CD6" w:rsidR="001E3B52" w:rsidRPr="00FD10D8" w:rsidRDefault="007106BA" w:rsidP="003047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 w:rsidR="001E3B52" w:rsidRPr="00FD10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5DC6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420" w:type="dxa"/>
            <w:shd w:val="clear" w:color="auto" w:fill="FFFFFF"/>
          </w:tcPr>
          <w:p w14:paraId="2B8D5519" w14:textId="77777777" w:rsidR="001E3B52" w:rsidRPr="00FD10D8" w:rsidRDefault="001E3B52" w:rsidP="003047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6874EE9" w14:textId="7713367E" w:rsidR="000A149D" w:rsidRPr="00FD10D8" w:rsidRDefault="001E3B52" w:rsidP="00AA722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CF5AEA" w:rsidRPr="00FD10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E37A456" w14:textId="53745EB4" w:rsidR="00C06140" w:rsidRPr="00FD10D8" w:rsidRDefault="00723576" w:rsidP="004516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="00D269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31AFC">
              <w:rPr>
                <w:rFonts w:ascii="Times New Roman" w:hAnsi="Times New Roman" w:cs="Times New Roman"/>
                <w:sz w:val="24"/>
                <w:szCs w:val="24"/>
              </w:rPr>
              <w:t>January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D26983" w:rsidRPr="00D2698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D269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rch</w:t>
            </w:r>
            <w:r w:rsidR="00D26983"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 w:rsidR="002B62B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  <w:p w14:paraId="72AAA8AC" w14:textId="258E2942" w:rsidR="00DD699D" w:rsidRPr="00FD10D8" w:rsidRDefault="00DD699D" w:rsidP="004516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589441" w14:textId="4847E57F" w:rsidR="001E3B52" w:rsidRPr="00FD10D8" w:rsidRDefault="001E3B52" w:rsidP="00AA722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3" w:type="dxa"/>
            <w:shd w:val="clear" w:color="auto" w:fill="FFFFFF"/>
          </w:tcPr>
          <w:p w14:paraId="2EA1F2F7" w14:textId="7CDC4C74" w:rsidR="001E3B52" w:rsidRPr="00FD10D8" w:rsidRDefault="008B0E68" w:rsidP="00DF115F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>Syllabus Overview</w:t>
            </w:r>
          </w:p>
          <w:p w14:paraId="00828C02" w14:textId="3FC75C3F" w:rsidR="008B0E68" w:rsidRPr="00FD10D8" w:rsidRDefault="008B0E68" w:rsidP="00DF115F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 xml:space="preserve">Reference Books </w:t>
            </w:r>
          </w:p>
          <w:p w14:paraId="5E2AC57C" w14:textId="0AA4E0DE" w:rsidR="000A149D" w:rsidRPr="00FD10D8" w:rsidRDefault="000A149D" w:rsidP="00DF115F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>Derivations</w:t>
            </w:r>
          </w:p>
          <w:p w14:paraId="784F5749" w14:textId="4D76E6B0" w:rsidR="008B0E68" w:rsidRPr="00181F2C" w:rsidRDefault="00C74B98" w:rsidP="00181F2C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blem-solving</w:t>
            </w:r>
          </w:p>
          <w:p w14:paraId="170A376A" w14:textId="3D48B78D" w:rsidR="008B0E68" w:rsidRPr="00FD10D8" w:rsidRDefault="008B0E68" w:rsidP="00DF115F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  <w:r w:rsidR="00770522" w:rsidRPr="00FD10D8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 xml:space="preserve"> difficulties</w:t>
            </w:r>
          </w:p>
        </w:tc>
      </w:tr>
      <w:tr w:rsidR="00DA7AEB" w:rsidRPr="00FD10D8" w14:paraId="12114CCB" w14:textId="77777777" w:rsidTr="00C74B98">
        <w:trPr>
          <w:trHeight w:val="2194"/>
        </w:trPr>
        <w:tc>
          <w:tcPr>
            <w:tcW w:w="5526" w:type="dxa"/>
            <w:shd w:val="clear" w:color="auto" w:fill="FFFFFF"/>
          </w:tcPr>
          <w:p w14:paraId="169B2799" w14:textId="6F6F6282" w:rsidR="00677A03" w:rsidRPr="00677A03" w:rsidRDefault="00677A03" w:rsidP="00677A03">
            <w:pPr>
              <w:pStyle w:val="BodyText"/>
              <w:spacing w:before="76"/>
              <w:ind w:right="150"/>
              <w:jc w:val="both"/>
              <w:rPr>
                <w:bCs/>
              </w:rPr>
            </w:pPr>
            <w:r w:rsidRPr="00677A03">
              <w:rPr>
                <w:bCs/>
              </w:rPr>
              <w:t>Unit – III</w:t>
            </w:r>
          </w:p>
          <w:p w14:paraId="27E491B5" w14:textId="1D78EB7A" w:rsidR="00677A03" w:rsidRPr="00677A03" w:rsidRDefault="00677A03" w:rsidP="00677A03">
            <w:pPr>
              <w:pStyle w:val="BodyText"/>
              <w:spacing w:before="76"/>
              <w:ind w:right="150"/>
              <w:jc w:val="both"/>
              <w:rPr>
                <w:bCs/>
              </w:rPr>
            </w:pPr>
            <w:r w:rsidRPr="00677A03">
              <w:rPr>
                <w:bCs/>
              </w:rPr>
              <w:t>Bayesian Regression: Introduction to Bayesian Linear Regression. Bayesian logistic</w:t>
            </w:r>
            <w:r>
              <w:rPr>
                <w:bCs/>
              </w:rPr>
              <w:t xml:space="preserve"> </w:t>
            </w:r>
            <w:r w:rsidRPr="00677A03">
              <w:rPr>
                <w:bCs/>
              </w:rPr>
              <w:t>regression and its applications. Bayesian parameter estimation for regression models.</w:t>
            </w:r>
          </w:p>
          <w:p w14:paraId="0BB49C3E" w14:textId="3261FC01" w:rsidR="00DA7AEB" w:rsidRPr="00866263" w:rsidRDefault="00DA7AEB" w:rsidP="00677A03">
            <w:pPr>
              <w:pStyle w:val="BodyText"/>
              <w:spacing w:before="76"/>
              <w:ind w:right="150"/>
              <w:jc w:val="both"/>
              <w:rPr>
                <w:b/>
              </w:rPr>
            </w:pPr>
          </w:p>
        </w:tc>
        <w:tc>
          <w:tcPr>
            <w:tcW w:w="1275" w:type="dxa"/>
            <w:shd w:val="clear" w:color="auto" w:fill="FFFFFF"/>
          </w:tcPr>
          <w:p w14:paraId="0A329734" w14:textId="77777777" w:rsidR="003D59B8" w:rsidRDefault="003D59B8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213796" w14:textId="77777777" w:rsidR="003D59B8" w:rsidRDefault="003D59B8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20909D" w14:textId="77777777" w:rsidR="003D59B8" w:rsidRDefault="003D59B8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83732E" w14:textId="77777777" w:rsidR="003D59B8" w:rsidRDefault="003D59B8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DAA9B3" w14:textId="5C8F12EC" w:rsidR="00DA7AEB" w:rsidRPr="00FD10D8" w:rsidRDefault="002B62BA" w:rsidP="003D59B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</w:t>
            </w:r>
          </w:p>
        </w:tc>
        <w:tc>
          <w:tcPr>
            <w:tcW w:w="1420" w:type="dxa"/>
            <w:shd w:val="clear" w:color="auto" w:fill="FFFFFF"/>
          </w:tcPr>
          <w:p w14:paraId="0BBB7096" w14:textId="77777777" w:rsidR="00C50244" w:rsidRDefault="00C50244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5F3ED3" w14:textId="77777777" w:rsidR="00C50244" w:rsidRDefault="00C50244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D04305" w14:textId="77777777" w:rsidR="00C50244" w:rsidRDefault="00C50244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AC750F" w14:textId="77777777" w:rsidR="00C50244" w:rsidRDefault="00C50244" w:rsidP="00C502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AD1431" w14:textId="7901C4F1" w:rsidR="00DA7AEB" w:rsidRPr="00FD10D8" w:rsidRDefault="002B62BA" w:rsidP="00A64A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="00A64A4D" w:rsidRPr="00A64A4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rch</w:t>
            </w:r>
            <w:r w:rsidR="00A64A4D">
              <w:rPr>
                <w:rFonts w:ascii="Times New Roman" w:hAnsi="Times New Roman" w:cs="Times New Roman"/>
                <w:sz w:val="24"/>
                <w:szCs w:val="24"/>
              </w:rPr>
              <w:t xml:space="preserve"> to 28</w:t>
            </w:r>
            <w:r w:rsidR="00A64A4D" w:rsidRPr="00A64A4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A64A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F51F0">
              <w:rPr>
                <w:rFonts w:ascii="Times New Roman" w:hAnsi="Times New Roman" w:cs="Times New Roman"/>
                <w:sz w:val="24"/>
                <w:szCs w:val="24"/>
              </w:rPr>
              <w:t>April</w:t>
            </w:r>
            <w:r w:rsidR="00A64A4D"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73" w:type="dxa"/>
            <w:shd w:val="clear" w:color="auto" w:fill="FFFFFF"/>
          </w:tcPr>
          <w:p w14:paraId="1EB08D46" w14:textId="77777777" w:rsidR="00677A03" w:rsidRPr="00FD10D8" w:rsidRDefault="00677A03" w:rsidP="00677A03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>Derivations</w:t>
            </w:r>
          </w:p>
          <w:p w14:paraId="7628724B" w14:textId="77777777" w:rsidR="00677A03" w:rsidRPr="00FD10D8" w:rsidRDefault="00677A03" w:rsidP="00677A03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blem-solving</w:t>
            </w:r>
          </w:p>
          <w:p w14:paraId="08B5AC79" w14:textId="77777777" w:rsidR="00677A03" w:rsidRDefault="00677A03" w:rsidP="00677A03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>Students’ difficulties</w:t>
            </w:r>
          </w:p>
          <w:p w14:paraId="3CA64FEF" w14:textId="77777777" w:rsidR="00677A03" w:rsidRDefault="00677A03" w:rsidP="00677A03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 Test</w:t>
            </w:r>
          </w:p>
          <w:p w14:paraId="07EC5F51" w14:textId="53556395" w:rsidR="00DA7AEB" w:rsidRPr="00FD10D8" w:rsidRDefault="00677A03" w:rsidP="00677A03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 xml:space="preserve">Previou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ear's</w:t>
            </w: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 xml:space="preserve"> Ques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pers</w:t>
            </w:r>
            <w:r w:rsidRPr="00FD10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26416CA0" w14:textId="76593B79" w:rsidR="005A4ECB" w:rsidRPr="00FD10D8" w:rsidRDefault="005A4ECB" w:rsidP="004516EC">
      <w:pPr>
        <w:rPr>
          <w:rFonts w:ascii="Times New Roman" w:hAnsi="Times New Roman" w:cs="Times New Roman"/>
          <w:b/>
          <w:sz w:val="24"/>
          <w:szCs w:val="24"/>
        </w:rPr>
      </w:pPr>
      <w:r w:rsidRPr="00FD10D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sectPr w:rsidR="005A4ECB" w:rsidRPr="00FD10D8" w:rsidSect="00793C6A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AB2009" w14:textId="77777777" w:rsidR="005F4180" w:rsidRDefault="005F4180" w:rsidP="00904DD5">
      <w:pPr>
        <w:spacing w:after="0" w:line="240" w:lineRule="auto"/>
      </w:pPr>
      <w:r>
        <w:separator/>
      </w:r>
    </w:p>
  </w:endnote>
  <w:endnote w:type="continuationSeparator" w:id="0">
    <w:p w14:paraId="2E6B8379" w14:textId="77777777" w:rsidR="005F4180" w:rsidRDefault="005F4180" w:rsidP="00904D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6204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EB41ABE" w14:textId="77777777" w:rsidR="00904DD5" w:rsidRDefault="001D589D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4DD5" w:rsidRPr="00904DD5">
          <w:rPr>
            <w:b/>
            <w:noProof/>
          </w:rPr>
          <w:t>3</w:t>
        </w:r>
        <w:r>
          <w:rPr>
            <w:b/>
            <w:noProof/>
          </w:rPr>
          <w:fldChar w:fldCharType="end"/>
        </w:r>
        <w:r w:rsidR="00904DD5">
          <w:rPr>
            <w:b/>
          </w:rPr>
          <w:t xml:space="preserve"> | </w:t>
        </w:r>
        <w:r w:rsidR="00904DD5">
          <w:rPr>
            <w:color w:val="7F7F7F" w:themeColor="background1" w:themeShade="7F"/>
            <w:spacing w:val="60"/>
          </w:rPr>
          <w:t>Page</w:t>
        </w:r>
      </w:p>
    </w:sdtContent>
  </w:sdt>
  <w:p w14:paraId="7E72B892" w14:textId="77777777" w:rsidR="00904DD5" w:rsidRDefault="00904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56D8D7" w14:textId="77777777" w:rsidR="005F4180" w:rsidRDefault="005F4180" w:rsidP="00904DD5">
      <w:pPr>
        <w:spacing w:after="0" w:line="240" w:lineRule="auto"/>
      </w:pPr>
      <w:r>
        <w:separator/>
      </w:r>
    </w:p>
  </w:footnote>
  <w:footnote w:type="continuationSeparator" w:id="0">
    <w:p w14:paraId="18B0804C" w14:textId="77777777" w:rsidR="005F4180" w:rsidRDefault="005F4180" w:rsidP="00904D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B4ECA"/>
    <w:multiLevelType w:val="hybridMultilevel"/>
    <w:tmpl w:val="6548153C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 w15:restartNumberingAfterBreak="0">
    <w:nsid w:val="0376756D"/>
    <w:multiLevelType w:val="hybridMultilevel"/>
    <w:tmpl w:val="5F62B332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" w15:restartNumberingAfterBreak="0">
    <w:nsid w:val="03C256D5"/>
    <w:multiLevelType w:val="hybridMultilevel"/>
    <w:tmpl w:val="CD7CC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0550F"/>
    <w:multiLevelType w:val="hybridMultilevel"/>
    <w:tmpl w:val="13B8C5EC"/>
    <w:lvl w:ilvl="0" w:tplc="D840ABB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114F46F5"/>
    <w:multiLevelType w:val="hybridMultilevel"/>
    <w:tmpl w:val="F89E4926"/>
    <w:lvl w:ilvl="0" w:tplc="8E3CF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1E20CB"/>
    <w:multiLevelType w:val="hybridMultilevel"/>
    <w:tmpl w:val="6B168AFA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" w15:restartNumberingAfterBreak="0">
    <w:nsid w:val="1BD5742E"/>
    <w:multiLevelType w:val="hybridMultilevel"/>
    <w:tmpl w:val="7AE88620"/>
    <w:lvl w:ilvl="0" w:tplc="D840ABB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24DB17AC"/>
    <w:multiLevelType w:val="hybridMultilevel"/>
    <w:tmpl w:val="8C24CC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F1F37"/>
    <w:multiLevelType w:val="hybridMultilevel"/>
    <w:tmpl w:val="8CB21282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9" w15:restartNumberingAfterBreak="0">
    <w:nsid w:val="329828CF"/>
    <w:multiLevelType w:val="hybridMultilevel"/>
    <w:tmpl w:val="9C40D2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5327A3"/>
    <w:multiLevelType w:val="hybridMultilevel"/>
    <w:tmpl w:val="883AA608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1" w15:restartNumberingAfterBreak="0">
    <w:nsid w:val="382D65B6"/>
    <w:multiLevelType w:val="hybridMultilevel"/>
    <w:tmpl w:val="9B766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69397F"/>
    <w:multiLevelType w:val="hybridMultilevel"/>
    <w:tmpl w:val="9F2E1C4A"/>
    <w:lvl w:ilvl="0" w:tplc="F59AC0A8">
      <w:start w:val="1"/>
      <w:numFmt w:val="lowerLetter"/>
      <w:lvlText w:val="%1."/>
      <w:lvlJc w:val="left"/>
      <w:pPr>
        <w:ind w:left="5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8" w:hanging="360"/>
      </w:pPr>
    </w:lvl>
    <w:lvl w:ilvl="2" w:tplc="0409001B" w:tentative="1">
      <w:start w:val="1"/>
      <w:numFmt w:val="lowerRoman"/>
      <w:lvlText w:val="%3."/>
      <w:lvlJc w:val="right"/>
      <w:pPr>
        <w:ind w:left="1988" w:hanging="180"/>
      </w:pPr>
    </w:lvl>
    <w:lvl w:ilvl="3" w:tplc="0409000F" w:tentative="1">
      <w:start w:val="1"/>
      <w:numFmt w:val="decimal"/>
      <w:lvlText w:val="%4."/>
      <w:lvlJc w:val="left"/>
      <w:pPr>
        <w:ind w:left="2708" w:hanging="360"/>
      </w:pPr>
    </w:lvl>
    <w:lvl w:ilvl="4" w:tplc="04090019" w:tentative="1">
      <w:start w:val="1"/>
      <w:numFmt w:val="lowerLetter"/>
      <w:lvlText w:val="%5."/>
      <w:lvlJc w:val="left"/>
      <w:pPr>
        <w:ind w:left="3428" w:hanging="360"/>
      </w:pPr>
    </w:lvl>
    <w:lvl w:ilvl="5" w:tplc="0409001B" w:tentative="1">
      <w:start w:val="1"/>
      <w:numFmt w:val="lowerRoman"/>
      <w:lvlText w:val="%6."/>
      <w:lvlJc w:val="right"/>
      <w:pPr>
        <w:ind w:left="4148" w:hanging="180"/>
      </w:pPr>
    </w:lvl>
    <w:lvl w:ilvl="6" w:tplc="0409000F" w:tentative="1">
      <w:start w:val="1"/>
      <w:numFmt w:val="decimal"/>
      <w:lvlText w:val="%7."/>
      <w:lvlJc w:val="left"/>
      <w:pPr>
        <w:ind w:left="4868" w:hanging="360"/>
      </w:pPr>
    </w:lvl>
    <w:lvl w:ilvl="7" w:tplc="04090019" w:tentative="1">
      <w:start w:val="1"/>
      <w:numFmt w:val="lowerLetter"/>
      <w:lvlText w:val="%8."/>
      <w:lvlJc w:val="left"/>
      <w:pPr>
        <w:ind w:left="5588" w:hanging="360"/>
      </w:pPr>
    </w:lvl>
    <w:lvl w:ilvl="8" w:tplc="0409001B" w:tentative="1">
      <w:start w:val="1"/>
      <w:numFmt w:val="lowerRoman"/>
      <w:lvlText w:val="%9."/>
      <w:lvlJc w:val="right"/>
      <w:pPr>
        <w:ind w:left="6308" w:hanging="180"/>
      </w:pPr>
    </w:lvl>
  </w:abstractNum>
  <w:abstractNum w:abstractNumId="13" w15:restartNumberingAfterBreak="0">
    <w:nsid w:val="3BF84823"/>
    <w:multiLevelType w:val="hybridMultilevel"/>
    <w:tmpl w:val="502C3090"/>
    <w:lvl w:ilvl="0" w:tplc="D840ABB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4" w15:restartNumberingAfterBreak="0">
    <w:nsid w:val="3EFF0DF9"/>
    <w:multiLevelType w:val="hybridMultilevel"/>
    <w:tmpl w:val="7766ECFA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5" w15:restartNumberingAfterBreak="0">
    <w:nsid w:val="3F601372"/>
    <w:multiLevelType w:val="hybridMultilevel"/>
    <w:tmpl w:val="4B1842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6821A18"/>
    <w:multiLevelType w:val="hybridMultilevel"/>
    <w:tmpl w:val="7F22AC64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7" w15:restartNumberingAfterBreak="0">
    <w:nsid w:val="46894B8D"/>
    <w:multiLevelType w:val="hybridMultilevel"/>
    <w:tmpl w:val="E95E71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263870"/>
    <w:multiLevelType w:val="hybridMultilevel"/>
    <w:tmpl w:val="AA340B78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9" w15:restartNumberingAfterBreak="0">
    <w:nsid w:val="4AD754D9"/>
    <w:multiLevelType w:val="hybridMultilevel"/>
    <w:tmpl w:val="AA340B78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0" w15:restartNumberingAfterBreak="0">
    <w:nsid w:val="4C651069"/>
    <w:multiLevelType w:val="hybridMultilevel"/>
    <w:tmpl w:val="883AA608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1" w15:restartNumberingAfterBreak="0">
    <w:nsid w:val="4F593E01"/>
    <w:multiLevelType w:val="hybridMultilevel"/>
    <w:tmpl w:val="C2A015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33372B"/>
    <w:multiLevelType w:val="hybridMultilevel"/>
    <w:tmpl w:val="4F34073A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52AE12A6"/>
    <w:multiLevelType w:val="hybridMultilevel"/>
    <w:tmpl w:val="33464B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3BA4190"/>
    <w:multiLevelType w:val="hybridMultilevel"/>
    <w:tmpl w:val="18283856"/>
    <w:lvl w:ilvl="0" w:tplc="1AC2EC5C">
      <w:start w:val="1"/>
      <w:numFmt w:val="lowerLetter"/>
      <w:lvlText w:val="%1."/>
      <w:lvlJc w:val="left"/>
      <w:pPr>
        <w:ind w:left="5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8" w:hanging="360"/>
      </w:pPr>
    </w:lvl>
    <w:lvl w:ilvl="2" w:tplc="0409001B" w:tentative="1">
      <w:start w:val="1"/>
      <w:numFmt w:val="lowerRoman"/>
      <w:lvlText w:val="%3."/>
      <w:lvlJc w:val="right"/>
      <w:pPr>
        <w:ind w:left="1988" w:hanging="180"/>
      </w:pPr>
    </w:lvl>
    <w:lvl w:ilvl="3" w:tplc="0409000F" w:tentative="1">
      <w:start w:val="1"/>
      <w:numFmt w:val="decimal"/>
      <w:lvlText w:val="%4."/>
      <w:lvlJc w:val="left"/>
      <w:pPr>
        <w:ind w:left="2708" w:hanging="360"/>
      </w:pPr>
    </w:lvl>
    <w:lvl w:ilvl="4" w:tplc="04090019" w:tentative="1">
      <w:start w:val="1"/>
      <w:numFmt w:val="lowerLetter"/>
      <w:lvlText w:val="%5."/>
      <w:lvlJc w:val="left"/>
      <w:pPr>
        <w:ind w:left="3428" w:hanging="360"/>
      </w:pPr>
    </w:lvl>
    <w:lvl w:ilvl="5" w:tplc="0409001B" w:tentative="1">
      <w:start w:val="1"/>
      <w:numFmt w:val="lowerRoman"/>
      <w:lvlText w:val="%6."/>
      <w:lvlJc w:val="right"/>
      <w:pPr>
        <w:ind w:left="4148" w:hanging="180"/>
      </w:pPr>
    </w:lvl>
    <w:lvl w:ilvl="6" w:tplc="0409000F" w:tentative="1">
      <w:start w:val="1"/>
      <w:numFmt w:val="decimal"/>
      <w:lvlText w:val="%7."/>
      <w:lvlJc w:val="left"/>
      <w:pPr>
        <w:ind w:left="4868" w:hanging="360"/>
      </w:pPr>
    </w:lvl>
    <w:lvl w:ilvl="7" w:tplc="04090019" w:tentative="1">
      <w:start w:val="1"/>
      <w:numFmt w:val="lowerLetter"/>
      <w:lvlText w:val="%8."/>
      <w:lvlJc w:val="left"/>
      <w:pPr>
        <w:ind w:left="5588" w:hanging="360"/>
      </w:pPr>
    </w:lvl>
    <w:lvl w:ilvl="8" w:tplc="0409001B" w:tentative="1">
      <w:start w:val="1"/>
      <w:numFmt w:val="lowerRoman"/>
      <w:lvlText w:val="%9."/>
      <w:lvlJc w:val="right"/>
      <w:pPr>
        <w:ind w:left="6308" w:hanging="180"/>
      </w:pPr>
    </w:lvl>
  </w:abstractNum>
  <w:abstractNum w:abstractNumId="25" w15:restartNumberingAfterBreak="0">
    <w:nsid w:val="5611122C"/>
    <w:multiLevelType w:val="hybridMultilevel"/>
    <w:tmpl w:val="637050CC"/>
    <w:lvl w:ilvl="0" w:tplc="D840ABB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6" w15:restartNumberingAfterBreak="0">
    <w:nsid w:val="580D387E"/>
    <w:multiLevelType w:val="hybridMultilevel"/>
    <w:tmpl w:val="6548153C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7" w15:restartNumberingAfterBreak="0">
    <w:nsid w:val="5D292869"/>
    <w:multiLevelType w:val="hybridMultilevel"/>
    <w:tmpl w:val="1CA8C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D81561"/>
    <w:multiLevelType w:val="hybridMultilevel"/>
    <w:tmpl w:val="B98CA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AA194B"/>
    <w:multiLevelType w:val="hybridMultilevel"/>
    <w:tmpl w:val="133A13FA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0" w15:restartNumberingAfterBreak="0">
    <w:nsid w:val="6DC73EE7"/>
    <w:multiLevelType w:val="hybridMultilevel"/>
    <w:tmpl w:val="CEEA71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FB96D21"/>
    <w:multiLevelType w:val="hybridMultilevel"/>
    <w:tmpl w:val="97C83C2C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2" w15:restartNumberingAfterBreak="0">
    <w:nsid w:val="71CE3A57"/>
    <w:multiLevelType w:val="hybridMultilevel"/>
    <w:tmpl w:val="02745B0E"/>
    <w:lvl w:ilvl="0" w:tplc="D840ABB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3" w15:restartNumberingAfterBreak="0">
    <w:nsid w:val="771F2E76"/>
    <w:multiLevelType w:val="hybridMultilevel"/>
    <w:tmpl w:val="8C24CC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2538B6"/>
    <w:multiLevelType w:val="hybridMultilevel"/>
    <w:tmpl w:val="CB6453FA"/>
    <w:lvl w:ilvl="0" w:tplc="D840ABB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num w:numId="1" w16cid:durableId="1677073055">
    <w:abstractNumId w:val="30"/>
  </w:num>
  <w:num w:numId="2" w16cid:durableId="850339262">
    <w:abstractNumId w:val="12"/>
  </w:num>
  <w:num w:numId="3" w16cid:durableId="1071075606">
    <w:abstractNumId w:val="24"/>
  </w:num>
  <w:num w:numId="4" w16cid:durableId="1104619924">
    <w:abstractNumId w:val="21"/>
  </w:num>
  <w:num w:numId="5" w16cid:durableId="1554804390">
    <w:abstractNumId w:val="9"/>
  </w:num>
  <w:num w:numId="6" w16cid:durableId="1190485544">
    <w:abstractNumId w:val="15"/>
  </w:num>
  <w:num w:numId="7" w16cid:durableId="888998515">
    <w:abstractNumId w:val="23"/>
  </w:num>
  <w:num w:numId="8" w16cid:durableId="386806419">
    <w:abstractNumId w:val="27"/>
  </w:num>
  <w:num w:numId="9" w16cid:durableId="1729113153">
    <w:abstractNumId w:val="32"/>
  </w:num>
  <w:num w:numId="10" w16cid:durableId="704331745">
    <w:abstractNumId w:val="29"/>
  </w:num>
  <w:num w:numId="11" w16cid:durableId="1204633486">
    <w:abstractNumId w:val="26"/>
  </w:num>
  <w:num w:numId="12" w16cid:durableId="760293957">
    <w:abstractNumId w:val="0"/>
  </w:num>
  <w:num w:numId="13" w16cid:durableId="200366171">
    <w:abstractNumId w:val="31"/>
  </w:num>
  <w:num w:numId="14" w16cid:durableId="32586760">
    <w:abstractNumId w:val="18"/>
  </w:num>
  <w:num w:numId="15" w16cid:durableId="130901201">
    <w:abstractNumId w:val="19"/>
  </w:num>
  <w:num w:numId="16" w16cid:durableId="310866662">
    <w:abstractNumId w:val="3"/>
  </w:num>
  <w:num w:numId="17" w16cid:durableId="16126395">
    <w:abstractNumId w:val="8"/>
  </w:num>
  <w:num w:numId="18" w16cid:durableId="1271621128">
    <w:abstractNumId w:val="13"/>
  </w:num>
  <w:num w:numId="19" w16cid:durableId="86269033">
    <w:abstractNumId w:val="25"/>
  </w:num>
  <w:num w:numId="20" w16cid:durableId="2082866022">
    <w:abstractNumId w:val="20"/>
  </w:num>
  <w:num w:numId="21" w16cid:durableId="1625843266">
    <w:abstractNumId w:val="5"/>
  </w:num>
  <w:num w:numId="22" w16cid:durableId="439682632">
    <w:abstractNumId w:val="22"/>
  </w:num>
  <w:num w:numId="23" w16cid:durableId="908345158">
    <w:abstractNumId w:val="14"/>
  </w:num>
  <w:num w:numId="24" w16cid:durableId="144055094">
    <w:abstractNumId w:val="16"/>
  </w:num>
  <w:num w:numId="25" w16cid:durableId="1528450197">
    <w:abstractNumId w:val="4"/>
  </w:num>
  <w:num w:numId="26" w16cid:durableId="564485389">
    <w:abstractNumId w:val="34"/>
  </w:num>
  <w:num w:numId="27" w16cid:durableId="1419790233">
    <w:abstractNumId w:val="1"/>
  </w:num>
  <w:num w:numId="28" w16cid:durableId="2028864888">
    <w:abstractNumId w:val="6"/>
  </w:num>
  <w:num w:numId="29" w16cid:durableId="650017727">
    <w:abstractNumId w:val="10"/>
  </w:num>
  <w:num w:numId="30" w16cid:durableId="1002859040">
    <w:abstractNumId w:val="7"/>
  </w:num>
  <w:num w:numId="31" w16cid:durableId="1865754179">
    <w:abstractNumId w:val="33"/>
  </w:num>
  <w:num w:numId="32" w16cid:durableId="1615861050">
    <w:abstractNumId w:val="17"/>
  </w:num>
  <w:num w:numId="33" w16cid:durableId="1359232347">
    <w:abstractNumId w:val="28"/>
  </w:num>
  <w:num w:numId="34" w16cid:durableId="634915298">
    <w:abstractNumId w:val="11"/>
  </w:num>
  <w:num w:numId="35" w16cid:durableId="11098166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MDY1sjQ3NjU0NjFV0lEKTi0uzszPAykwNKwFAFNR+84tAAAA"/>
  </w:docVars>
  <w:rsids>
    <w:rsidRoot w:val="007D4933"/>
    <w:rsid w:val="00003E6B"/>
    <w:rsid w:val="00005F19"/>
    <w:rsid w:val="0001102B"/>
    <w:rsid w:val="00013576"/>
    <w:rsid w:val="00017EA6"/>
    <w:rsid w:val="00020EB2"/>
    <w:rsid w:val="00024A2D"/>
    <w:rsid w:val="00026056"/>
    <w:rsid w:val="00051229"/>
    <w:rsid w:val="00054B93"/>
    <w:rsid w:val="00070F9D"/>
    <w:rsid w:val="00081092"/>
    <w:rsid w:val="0009238B"/>
    <w:rsid w:val="0009477D"/>
    <w:rsid w:val="000975BC"/>
    <w:rsid w:val="000A149D"/>
    <w:rsid w:val="000A20E3"/>
    <w:rsid w:val="000A717B"/>
    <w:rsid w:val="000B5FC8"/>
    <w:rsid w:val="000C0BC1"/>
    <w:rsid w:val="000D3ADB"/>
    <w:rsid w:val="000E2624"/>
    <w:rsid w:val="000E4F8F"/>
    <w:rsid w:val="00115BF7"/>
    <w:rsid w:val="00154557"/>
    <w:rsid w:val="00181F2C"/>
    <w:rsid w:val="00182FE3"/>
    <w:rsid w:val="00194CC4"/>
    <w:rsid w:val="001952D4"/>
    <w:rsid w:val="001975A1"/>
    <w:rsid w:val="00197D47"/>
    <w:rsid w:val="001B5232"/>
    <w:rsid w:val="001C06CE"/>
    <w:rsid w:val="001D3223"/>
    <w:rsid w:val="001D3C56"/>
    <w:rsid w:val="001D589D"/>
    <w:rsid w:val="001D7EB3"/>
    <w:rsid w:val="001E3B52"/>
    <w:rsid w:val="001F2C64"/>
    <w:rsid w:val="001F79C8"/>
    <w:rsid w:val="00200820"/>
    <w:rsid w:val="00244A3B"/>
    <w:rsid w:val="00250490"/>
    <w:rsid w:val="00265BD2"/>
    <w:rsid w:val="00271F72"/>
    <w:rsid w:val="00275192"/>
    <w:rsid w:val="00291C41"/>
    <w:rsid w:val="002926D8"/>
    <w:rsid w:val="002935FC"/>
    <w:rsid w:val="002B0C2C"/>
    <w:rsid w:val="002B0E16"/>
    <w:rsid w:val="002B1BCE"/>
    <w:rsid w:val="002B206E"/>
    <w:rsid w:val="002B62BA"/>
    <w:rsid w:val="002D0195"/>
    <w:rsid w:val="002D0EF6"/>
    <w:rsid w:val="002E6BDB"/>
    <w:rsid w:val="002F176C"/>
    <w:rsid w:val="0030471B"/>
    <w:rsid w:val="00316F84"/>
    <w:rsid w:val="00317040"/>
    <w:rsid w:val="00320F7D"/>
    <w:rsid w:val="00333B3B"/>
    <w:rsid w:val="0034587D"/>
    <w:rsid w:val="0034694D"/>
    <w:rsid w:val="00346B92"/>
    <w:rsid w:val="00347547"/>
    <w:rsid w:val="003509AC"/>
    <w:rsid w:val="00380979"/>
    <w:rsid w:val="003C0AB5"/>
    <w:rsid w:val="003C0D06"/>
    <w:rsid w:val="003C4C8D"/>
    <w:rsid w:val="003D2BE8"/>
    <w:rsid w:val="003D59B8"/>
    <w:rsid w:val="003D72E8"/>
    <w:rsid w:val="003F1091"/>
    <w:rsid w:val="00405D7B"/>
    <w:rsid w:val="00430169"/>
    <w:rsid w:val="00434DDE"/>
    <w:rsid w:val="00441BDB"/>
    <w:rsid w:val="00447803"/>
    <w:rsid w:val="0044795E"/>
    <w:rsid w:val="004516EC"/>
    <w:rsid w:val="00455D65"/>
    <w:rsid w:val="004576D7"/>
    <w:rsid w:val="0045777D"/>
    <w:rsid w:val="00462BA4"/>
    <w:rsid w:val="004639CE"/>
    <w:rsid w:val="00466BFA"/>
    <w:rsid w:val="00471130"/>
    <w:rsid w:val="0047341E"/>
    <w:rsid w:val="004819E2"/>
    <w:rsid w:val="00484623"/>
    <w:rsid w:val="00490B6E"/>
    <w:rsid w:val="004A448F"/>
    <w:rsid w:val="004B049F"/>
    <w:rsid w:val="004E4F01"/>
    <w:rsid w:val="0050658B"/>
    <w:rsid w:val="0050677C"/>
    <w:rsid w:val="00506CFD"/>
    <w:rsid w:val="005101A2"/>
    <w:rsid w:val="0051173B"/>
    <w:rsid w:val="00527566"/>
    <w:rsid w:val="00542758"/>
    <w:rsid w:val="00544AAF"/>
    <w:rsid w:val="00546F44"/>
    <w:rsid w:val="005642A7"/>
    <w:rsid w:val="0057203A"/>
    <w:rsid w:val="005734D7"/>
    <w:rsid w:val="005A4ECB"/>
    <w:rsid w:val="005A574C"/>
    <w:rsid w:val="005D149D"/>
    <w:rsid w:val="005E2B57"/>
    <w:rsid w:val="005F4180"/>
    <w:rsid w:val="00600048"/>
    <w:rsid w:val="00610498"/>
    <w:rsid w:val="00613BC6"/>
    <w:rsid w:val="00623C42"/>
    <w:rsid w:val="00625681"/>
    <w:rsid w:val="00627A72"/>
    <w:rsid w:val="00633E68"/>
    <w:rsid w:val="00645D4B"/>
    <w:rsid w:val="00663750"/>
    <w:rsid w:val="00677A03"/>
    <w:rsid w:val="00695754"/>
    <w:rsid w:val="006B0489"/>
    <w:rsid w:val="006B1AF1"/>
    <w:rsid w:val="006B41B8"/>
    <w:rsid w:val="006B68BA"/>
    <w:rsid w:val="006B69CD"/>
    <w:rsid w:val="006F1338"/>
    <w:rsid w:val="00703284"/>
    <w:rsid w:val="00704325"/>
    <w:rsid w:val="0070731A"/>
    <w:rsid w:val="007106BA"/>
    <w:rsid w:val="00710A16"/>
    <w:rsid w:val="00713C2F"/>
    <w:rsid w:val="007231BE"/>
    <w:rsid w:val="00723576"/>
    <w:rsid w:val="00725809"/>
    <w:rsid w:val="00750A1E"/>
    <w:rsid w:val="00761551"/>
    <w:rsid w:val="00763462"/>
    <w:rsid w:val="007702F0"/>
    <w:rsid w:val="00770522"/>
    <w:rsid w:val="00771E12"/>
    <w:rsid w:val="007727BA"/>
    <w:rsid w:val="00780715"/>
    <w:rsid w:val="00790AA2"/>
    <w:rsid w:val="00793B71"/>
    <w:rsid w:val="00793C6A"/>
    <w:rsid w:val="007A7561"/>
    <w:rsid w:val="007B1916"/>
    <w:rsid w:val="007D4933"/>
    <w:rsid w:val="007D52D6"/>
    <w:rsid w:val="007E2D3E"/>
    <w:rsid w:val="007E4441"/>
    <w:rsid w:val="007F4D1E"/>
    <w:rsid w:val="00804692"/>
    <w:rsid w:val="00825358"/>
    <w:rsid w:val="00830805"/>
    <w:rsid w:val="00834561"/>
    <w:rsid w:val="00841987"/>
    <w:rsid w:val="008514B4"/>
    <w:rsid w:val="00861A7C"/>
    <w:rsid w:val="00866263"/>
    <w:rsid w:val="008A1962"/>
    <w:rsid w:val="008B060D"/>
    <w:rsid w:val="008B0E68"/>
    <w:rsid w:val="008B53BC"/>
    <w:rsid w:val="008B76F4"/>
    <w:rsid w:val="008B799D"/>
    <w:rsid w:val="008C68D3"/>
    <w:rsid w:val="008C6A22"/>
    <w:rsid w:val="008D15D6"/>
    <w:rsid w:val="008D23C1"/>
    <w:rsid w:val="008D3C7C"/>
    <w:rsid w:val="008D6C16"/>
    <w:rsid w:val="008E0AF2"/>
    <w:rsid w:val="008E21A9"/>
    <w:rsid w:val="009045EB"/>
    <w:rsid w:val="00904DD5"/>
    <w:rsid w:val="00931AFC"/>
    <w:rsid w:val="00944221"/>
    <w:rsid w:val="00955E97"/>
    <w:rsid w:val="00964B0F"/>
    <w:rsid w:val="00971C25"/>
    <w:rsid w:val="0098123A"/>
    <w:rsid w:val="00982808"/>
    <w:rsid w:val="009A3E1D"/>
    <w:rsid w:val="009A69AC"/>
    <w:rsid w:val="009A7B9C"/>
    <w:rsid w:val="009C49E5"/>
    <w:rsid w:val="009E112C"/>
    <w:rsid w:val="009E1AD4"/>
    <w:rsid w:val="009E4C15"/>
    <w:rsid w:val="009F4614"/>
    <w:rsid w:val="00A13971"/>
    <w:rsid w:val="00A2088C"/>
    <w:rsid w:val="00A21F67"/>
    <w:rsid w:val="00A220CB"/>
    <w:rsid w:val="00A5218A"/>
    <w:rsid w:val="00A57A5F"/>
    <w:rsid w:val="00A61CE5"/>
    <w:rsid w:val="00A64A4D"/>
    <w:rsid w:val="00A74B1A"/>
    <w:rsid w:val="00A85792"/>
    <w:rsid w:val="00AA722A"/>
    <w:rsid w:val="00AB1CE8"/>
    <w:rsid w:val="00AB4D20"/>
    <w:rsid w:val="00AB6567"/>
    <w:rsid w:val="00AD6E98"/>
    <w:rsid w:val="00AE041C"/>
    <w:rsid w:val="00B15554"/>
    <w:rsid w:val="00B41BAB"/>
    <w:rsid w:val="00B424A4"/>
    <w:rsid w:val="00B61C3D"/>
    <w:rsid w:val="00B63EA9"/>
    <w:rsid w:val="00B7759E"/>
    <w:rsid w:val="00B81C92"/>
    <w:rsid w:val="00B8352B"/>
    <w:rsid w:val="00BA2887"/>
    <w:rsid w:val="00BA79D0"/>
    <w:rsid w:val="00BB6239"/>
    <w:rsid w:val="00BC0F53"/>
    <w:rsid w:val="00BC12B7"/>
    <w:rsid w:val="00BE6D57"/>
    <w:rsid w:val="00C06140"/>
    <w:rsid w:val="00C138F1"/>
    <w:rsid w:val="00C24728"/>
    <w:rsid w:val="00C50244"/>
    <w:rsid w:val="00C74B98"/>
    <w:rsid w:val="00C81355"/>
    <w:rsid w:val="00C8267D"/>
    <w:rsid w:val="00C82746"/>
    <w:rsid w:val="00C86AA5"/>
    <w:rsid w:val="00CA1954"/>
    <w:rsid w:val="00CA2031"/>
    <w:rsid w:val="00CB0B48"/>
    <w:rsid w:val="00CB3931"/>
    <w:rsid w:val="00CB4909"/>
    <w:rsid w:val="00CD1AC1"/>
    <w:rsid w:val="00CE4C6E"/>
    <w:rsid w:val="00CF3EB1"/>
    <w:rsid w:val="00CF5AEA"/>
    <w:rsid w:val="00D11CE6"/>
    <w:rsid w:val="00D26983"/>
    <w:rsid w:val="00D33349"/>
    <w:rsid w:val="00D33DD9"/>
    <w:rsid w:val="00D43E13"/>
    <w:rsid w:val="00D80D51"/>
    <w:rsid w:val="00D92648"/>
    <w:rsid w:val="00D95157"/>
    <w:rsid w:val="00DA7AEB"/>
    <w:rsid w:val="00DD699D"/>
    <w:rsid w:val="00DF115F"/>
    <w:rsid w:val="00DF6370"/>
    <w:rsid w:val="00E01856"/>
    <w:rsid w:val="00E2242F"/>
    <w:rsid w:val="00E27FEA"/>
    <w:rsid w:val="00E9354F"/>
    <w:rsid w:val="00E95675"/>
    <w:rsid w:val="00E95DC6"/>
    <w:rsid w:val="00EB27F6"/>
    <w:rsid w:val="00EC1EBD"/>
    <w:rsid w:val="00ED0A5E"/>
    <w:rsid w:val="00EF047D"/>
    <w:rsid w:val="00EF51F0"/>
    <w:rsid w:val="00F008A4"/>
    <w:rsid w:val="00F00D6F"/>
    <w:rsid w:val="00F01AF8"/>
    <w:rsid w:val="00F17913"/>
    <w:rsid w:val="00F27122"/>
    <w:rsid w:val="00F46DEB"/>
    <w:rsid w:val="00F5162E"/>
    <w:rsid w:val="00F5552C"/>
    <w:rsid w:val="00F572A1"/>
    <w:rsid w:val="00F57C3C"/>
    <w:rsid w:val="00F67C28"/>
    <w:rsid w:val="00F70883"/>
    <w:rsid w:val="00F827A3"/>
    <w:rsid w:val="00F844AD"/>
    <w:rsid w:val="00F84A20"/>
    <w:rsid w:val="00F86227"/>
    <w:rsid w:val="00F91A66"/>
    <w:rsid w:val="00FD04FD"/>
    <w:rsid w:val="00FD10D8"/>
    <w:rsid w:val="00FE1553"/>
    <w:rsid w:val="00FE498C"/>
    <w:rsid w:val="00FF3AB3"/>
    <w:rsid w:val="00FF52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DECD63"/>
  <w15:docId w15:val="{641A391F-62F2-4419-90F3-D4AA2E5B7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4933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3E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9A7B9C"/>
    <w:pPr>
      <w:widowControl w:val="0"/>
      <w:autoSpaceDE w:val="0"/>
      <w:autoSpaceDN w:val="0"/>
      <w:spacing w:after="0" w:line="240" w:lineRule="auto"/>
      <w:ind w:left="1240"/>
      <w:outlineLvl w:val="2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D493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7D493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84A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04D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4DD5"/>
  </w:style>
  <w:style w:type="paragraph" w:styleId="Footer">
    <w:name w:val="footer"/>
    <w:basedOn w:val="Normal"/>
    <w:link w:val="FooterChar"/>
    <w:uiPriority w:val="99"/>
    <w:unhideWhenUsed/>
    <w:rsid w:val="00904D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DD5"/>
  </w:style>
  <w:style w:type="paragraph" w:styleId="BalloonText">
    <w:name w:val="Balloon Text"/>
    <w:basedOn w:val="Normal"/>
    <w:link w:val="BalloonTextChar"/>
    <w:uiPriority w:val="99"/>
    <w:semiHidden/>
    <w:unhideWhenUsed/>
    <w:rsid w:val="005E2B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2B57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9A7B9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A7B9C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A7B9C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3EB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969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6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5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45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chi</dc:creator>
  <cp:lastModifiedBy>Savita Sharma</cp:lastModifiedBy>
  <cp:revision>5</cp:revision>
  <cp:lastPrinted>2019-08-11T07:31:00Z</cp:lastPrinted>
  <dcterms:created xsi:type="dcterms:W3CDTF">2026-03-17T06:30:00Z</dcterms:created>
  <dcterms:modified xsi:type="dcterms:W3CDTF">2026-03-17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7ff98431d3e48e9b6bbf56de1de0da7901c71a1c339b7e0e1350095ef3baa0</vt:lpwstr>
  </property>
</Properties>
</file>